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516D6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0516D6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0516D6" w:rsidRPr="007A49B1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7114ED81" w:rsidR="000516D6" w:rsidRPr="00046421" w:rsidRDefault="000516D6" w:rsidP="000516D6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Online Meeting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516D6" w:rsidRPr="007A49B1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2C7DAB19" w:rsidR="000516D6" w:rsidRPr="00046421" w:rsidRDefault="008F2A09" w:rsidP="000516D6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8F2A09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</w:t>
            </w:r>
            <w:r w:rsidR="000516D6">
              <w:rPr>
                <w:b/>
                <w:sz w:val="30"/>
                <w:szCs w:val="30"/>
              </w:rPr>
              <w:t xml:space="preserve">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516D6" w:rsidRPr="007A49B1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0516D6" w:rsidRPr="007A49B1" w:rsidRDefault="000516D6" w:rsidP="000516D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0516D6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0516D6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0516D6" w:rsidRPr="007A49B1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EE55B32" w:rsidR="000516D6" w:rsidRPr="00046421" w:rsidRDefault="000516D6" w:rsidP="000516D6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Location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0516D6" w:rsidRPr="007A49B1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5C13E96F" w:rsidR="000516D6" w:rsidRPr="00046421" w:rsidRDefault="008F2A09" w:rsidP="000516D6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8F2A09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516D6" w:rsidRPr="007A49B1" w:rsidRDefault="000516D6" w:rsidP="000516D6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516D6" w:rsidRPr="007A49B1" w:rsidRDefault="000516D6" w:rsidP="000516D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7A724266" w:rsidR="008349D7" w:rsidRPr="002A4FD9" w:rsidRDefault="00046421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383806">
              <w:rPr>
                <w:b/>
                <w:sz w:val="20"/>
                <w:szCs w:val="20"/>
              </w:rPr>
              <w:t>Behaviour:</w:t>
            </w:r>
            <w:r w:rsidRPr="002A4FD9">
              <w:rPr>
                <w:bCs/>
                <w:sz w:val="20"/>
                <w:szCs w:val="20"/>
              </w:rPr>
              <w:t xml:space="preserve"> overexcitement</w:t>
            </w:r>
            <w:r w:rsidR="00E067EC">
              <w:rPr>
                <w:bCs/>
                <w:sz w:val="20"/>
                <w:szCs w:val="20"/>
              </w:rPr>
              <w:t xml:space="preserve"> or boredom</w:t>
            </w:r>
            <w:r w:rsidRPr="002A4FD9">
              <w:rPr>
                <w:bCs/>
                <w:sz w:val="20"/>
                <w:szCs w:val="20"/>
              </w:rPr>
              <w:t xml:space="preserve"> and not following rules or instructions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OLE_LINK45"/>
            <w:bookmarkStart w:id="1" w:name="OLE_LINK46"/>
            <w:r>
              <w:rPr>
                <w:bCs/>
                <w:sz w:val="20"/>
                <w:szCs w:val="20"/>
              </w:rPr>
              <w:t>Young people</w:t>
            </w:r>
          </w:p>
          <w:p w14:paraId="264D28B7" w14:textId="77777777" w:rsidR="00E067EC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0"/>
            <w:bookmarkEnd w:id="1"/>
          </w:p>
          <w:p w14:paraId="5D1B59A4" w14:textId="71A1F865" w:rsidR="00E067EC" w:rsidRPr="00E067EC" w:rsidRDefault="00E067EC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7506" w:type="dxa"/>
            <w:shd w:val="clear" w:color="auto" w:fill="auto"/>
          </w:tcPr>
          <w:p w14:paraId="2492F6A8" w14:textId="77777777" w:rsidR="001D185F" w:rsidRPr="00A177DF" w:rsidRDefault="001D185F" w:rsidP="001D185F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>Section code of conduct in place to set clear expectations of behaviour.</w:t>
            </w:r>
          </w:p>
          <w:p w14:paraId="148FEDDC" w14:textId="41216B06" w:rsidR="001D185F" w:rsidRDefault="00046421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</w:t>
            </w:r>
            <w:r w:rsidR="00E067EC">
              <w:rPr>
                <w:bCs/>
              </w:rPr>
              <w:t>the</w:t>
            </w:r>
            <w:r w:rsidRPr="002A4FD9">
              <w:rPr>
                <w:bCs/>
              </w:rPr>
              <w:t xml:space="preserve"> rules clearly at the start of the </w:t>
            </w:r>
            <w:r w:rsidR="00E067EC">
              <w:rPr>
                <w:bCs/>
              </w:rPr>
              <w:t>meeting</w:t>
            </w:r>
            <w:r w:rsidRPr="002A4FD9">
              <w:rPr>
                <w:bCs/>
              </w:rPr>
              <w:t xml:space="preserve"> </w:t>
            </w:r>
          </w:p>
          <w:p w14:paraId="3B6FADBF" w14:textId="2BFEEE49" w:rsidR="008349D7" w:rsidRPr="00E067EC" w:rsidRDefault="00046421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 w:rsidR="00E067EC">
              <w:rPr>
                <w:bCs/>
              </w:rPr>
              <w:t>meeting</w:t>
            </w:r>
            <w:r w:rsidRPr="002A4FD9">
              <w:rPr>
                <w:bCs/>
              </w:rPr>
              <w:t xml:space="preserve">. </w:t>
            </w:r>
            <w:r w:rsidR="001D185F" w:rsidRPr="00E067EC">
              <w:rPr>
                <w:bCs/>
              </w:rPr>
              <w:t xml:space="preserve"> 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1D185F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4A10C4BA" w:rsidR="001D185F" w:rsidRPr="002A4FD9" w:rsidRDefault="00E067EC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383806">
              <w:rPr>
                <w:b/>
                <w:sz w:val="20"/>
                <w:szCs w:val="20"/>
              </w:rPr>
              <w:t>Safeguarding:</w:t>
            </w:r>
            <w:r>
              <w:rPr>
                <w:bCs/>
                <w:sz w:val="20"/>
                <w:szCs w:val="20"/>
              </w:rPr>
              <w:t xml:space="preserve"> imposters may pose a safeguarding issue</w:t>
            </w:r>
          </w:p>
        </w:tc>
        <w:tc>
          <w:tcPr>
            <w:tcW w:w="1556" w:type="dxa"/>
            <w:shd w:val="clear" w:color="auto" w:fill="auto"/>
          </w:tcPr>
          <w:p w14:paraId="587A3626" w14:textId="77777777" w:rsidR="00E067EC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53"/>
            <w:bookmarkStart w:id="3" w:name="OLE_LINK54"/>
            <w:r>
              <w:rPr>
                <w:bCs/>
                <w:sz w:val="20"/>
                <w:szCs w:val="20"/>
              </w:rPr>
              <w:t>Young people</w:t>
            </w:r>
          </w:p>
          <w:p w14:paraId="6B50C421" w14:textId="77777777" w:rsidR="001D185F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2"/>
            <w:bookmarkEnd w:id="3"/>
          </w:p>
          <w:p w14:paraId="4793035D" w14:textId="14812213" w:rsidR="00E067EC" w:rsidRPr="002A4FD9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arents</w:t>
            </w:r>
          </w:p>
        </w:tc>
        <w:tc>
          <w:tcPr>
            <w:tcW w:w="7506" w:type="dxa"/>
            <w:shd w:val="clear" w:color="auto" w:fill="auto"/>
          </w:tcPr>
          <w:p w14:paraId="4EF7AE97" w14:textId="5688AF55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 xml:space="preserve">There must </w:t>
            </w:r>
            <w:proofErr w:type="gramStart"/>
            <w:r w:rsidRPr="00E067EC">
              <w:rPr>
                <w:bCs/>
              </w:rPr>
              <w:t>be at least two adults present at all times</w:t>
            </w:r>
            <w:proofErr w:type="gramEnd"/>
            <w:r w:rsidRPr="00E067EC">
              <w:rPr>
                <w:bCs/>
              </w:rPr>
              <w:t xml:space="preserve"> during any online activity. We can use properly briefed parents to help achieve this if we need to.</w:t>
            </w:r>
          </w:p>
          <w:p w14:paraId="6ACF1A6B" w14:textId="2163A374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Make sure the adults are present before letting young people in from the ‘waiting room’</w:t>
            </w:r>
          </w:p>
          <w:p w14:paraId="3C93E65E" w14:textId="77777777" w:rsid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Ensure all young people </w:t>
            </w:r>
            <w:proofErr w:type="gramStart"/>
            <w:r>
              <w:rPr>
                <w:bCs/>
              </w:rPr>
              <w:t>have their names clearly visible at all times</w:t>
            </w:r>
            <w:proofErr w:type="gramEnd"/>
          </w:p>
          <w:p w14:paraId="54A2D70A" w14:textId="32CEA4C5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 xml:space="preserve">Check out the HQ guidance on </w:t>
            </w:r>
            <w:hyperlink r:id="rId8" w:history="1">
              <w:r w:rsidRPr="00E067EC">
                <w:rPr>
                  <w:bCs/>
                </w:rPr>
                <w:t>digital safeguarding</w:t>
              </w:r>
            </w:hyperlink>
          </w:p>
          <w:p w14:paraId="7F3CFEE9" w14:textId="6273BEF2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 xml:space="preserve">Only share the date and time of meeting </w:t>
            </w:r>
            <w:bookmarkStart w:id="4" w:name="OLE_LINK51"/>
            <w:bookmarkStart w:id="5" w:name="OLE_LINK52"/>
            <w:r w:rsidRPr="00E067EC">
              <w:rPr>
                <w:bCs/>
              </w:rPr>
              <w:t>to parents and guardians.</w:t>
            </w:r>
            <w:bookmarkEnd w:id="4"/>
            <w:bookmarkEnd w:id="5"/>
          </w:p>
          <w:p w14:paraId="05708C8D" w14:textId="5CF1D6D1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Only share the link to the meeting to parents and guardians.</w:t>
            </w:r>
          </w:p>
          <w:p w14:paraId="6DECB5FC" w14:textId="6CF20C90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Use the waiting room feature to admit people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1D185F" w:rsidRPr="002A4FD9" w:rsidRDefault="001D185F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6"/>
          </w:p>
        </w:tc>
      </w:tr>
      <w:tr w:rsidR="00E067EC" w:rsidRPr="001C60E8" w14:paraId="7807F946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29A2A9E" w14:textId="68357127" w:rsidR="00E067EC" w:rsidRDefault="00E067EC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383806">
              <w:rPr>
                <w:b/>
                <w:sz w:val="20"/>
                <w:szCs w:val="20"/>
              </w:rPr>
              <w:t>Safeguarding:</w:t>
            </w:r>
            <w:r>
              <w:rPr>
                <w:bCs/>
                <w:sz w:val="20"/>
                <w:szCs w:val="20"/>
              </w:rPr>
              <w:t xml:space="preserve"> 1:1 in chats and breakout rooms</w:t>
            </w:r>
          </w:p>
        </w:tc>
        <w:tc>
          <w:tcPr>
            <w:tcW w:w="1556" w:type="dxa"/>
            <w:shd w:val="clear" w:color="auto" w:fill="auto"/>
          </w:tcPr>
          <w:p w14:paraId="74613095" w14:textId="77777777" w:rsidR="00E067EC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E33EE68" w14:textId="77777777" w:rsidR="00E067EC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  <w:p w14:paraId="7F61D7EB" w14:textId="094DEC84" w:rsidR="00E067EC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arents</w:t>
            </w:r>
          </w:p>
        </w:tc>
        <w:tc>
          <w:tcPr>
            <w:tcW w:w="7506" w:type="dxa"/>
            <w:shd w:val="clear" w:color="auto" w:fill="auto"/>
          </w:tcPr>
          <w:p w14:paraId="4A190D38" w14:textId="73F9418C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Turn off chat unless essential for the meeting.</w:t>
            </w:r>
          </w:p>
          <w:p w14:paraId="67A5617B" w14:textId="2F69A3D5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At least two adults in a breakout room.</w:t>
            </w:r>
          </w:p>
        </w:tc>
        <w:tc>
          <w:tcPr>
            <w:tcW w:w="3549" w:type="dxa"/>
            <w:shd w:val="clear" w:color="auto" w:fill="auto"/>
          </w:tcPr>
          <w:p w14:paraId="4E99A97D" w14:textId="77777777" w:rsidR="00E067EC" w:rsidRPr="002A4FD9" w:rsidRDefault="00E067EC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E067EC" w:rsidRPr="001C60E8" w14:paraId="408993C6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1E520CF" w14:textId="0CFCAF55" w:rsidR="00E067EC" w:rsidRDefault="00383806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feguarding</w:t>
            </w:r>
            <w:r w:rsidR="00E067EC" w:rsidRPr="00383806">
              <w:rPr>
                <w:b/>
                <w:sz w:val="20"/>
                <w:szCs w:val="20"/>
              </w:rPr>
              <w:t>:</w:t>
            </w:r>
            <w:r w:rsidR="00E067EC">
              <w:rPr>
                <w:bCs/>
                <w:sz w:val="20"/>
                <w:szCs w:val="20"/>
              </w:rPr>
              <w:t xml:space="preserve"> Digital content may be inappropriate</w:t>
            </w:r>
          </w:p>
        </w:tc>
        <w:tc>
          <w:tcPr>
            <w:tcW w:w="1556" w:type="dxa"/>
            <w:shd w:val="clear" w:color="auto" w:fill="auto"/>
          </w:tcPr>
          <w:p w14:paraId="0E2883D6" w14:textId="77777777" w:rsidR="00E067EC" w:rsidRDefault="00E067EC" w:rsidP="00E067E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7506" w:type="dxa"/>
            <w:shd w:val="clear" w:color="auto" w:fill="auto"/>
          </w:tcPr>
          <w:p w14:paraId="73D501D5" w14:textId="77777777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Keep background free of inappropriate items, such as alcohol. Check the background before each call.</w:t>
            </w:r>
          </w:p>
          <w:p w14:paraId="169F4155" w14:textId="77777777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lastRenderedPageBreak/>
              <w:t>Dress appropriately.</w:t>
            </w:r>
          </w:p>
          <w:p w14:paraId="1032BFE5" w14:textId="03D9415E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 xml:space="preserve">Try to manage other people in the background’s clothing, </w:t>
            </w:r>
            <w:proofErr w:type="gramStart"/>
            <w:r w:rsidRPr="00E067EC">
              <w:rPr>
                <w:bCs/>
              </w:rPr>
              <w:t>language</w:t>
            </w:r>
            <w:proofErr w:type="gramEnd"/>
            <w:r w:rsidRPr="00E067EC">
              <w:rPr>
                <w:bCs/>
              </w:rPr>
              <w:t xml:space="preserve"> and actions to avoid inappropriate messages. </w:t>
            </w:r>
          </w:p>
          <w:p w14:paraId="51BDB0B6" w14:textId="5B0C51F1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Monitor backgrounds and tell parents to remove items or move the camera if required</w:t>
            </w:r>
          </w:p>
          <w:p w14:paraId="43566C07" w14:textId="19E5631E" w:rsidR="00E067EC" w:rsidRPr="00E067EC" w:rsidRDefault="00E067EC" w:rsidP="00E067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E067EC">
              <w:rPr>
                <w:bCs/>
              </w:rPr>
              <w:t>Before the meeting, check out content on all the links you’re planning to share.</w:t>
            </w:r>
          </w:p>
        </w:tc>
        <w:tc>
          <w:tcPr>
            <w:tcW w:w="3549" w:type="dxa"/>
            <w:shd w:val="clear" w:color="auto" w:fill="auto"/>
          </w:tcPr>
          <w:p w14:paraId="657B26BA" w14:textId="77777777" w:rsidR="00E067EC" w:rsidRPr="002A4FD9" w:rsidRDefault="00E067EC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4D2093" w:rsidRPr="001C60E8" w14:paraId="785BC39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759DC6A" w14:textId="39989A6D" w:rsidR="004D2093" w:rsidRDefault="004D2093" w:rsidP="004D209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ther Hazards:</w:t>
            </w:r>
            <w:r>
              <w:rPr>
                <w:bCs/>
                <w:sz w:val="20"/>
                <w:szCs w:val="20"/>
              </w:rPr>
              <w:t xml:space="preserve"> TBC</w:t>
            </w:r>
          </w:p>
        </w:tc>
        <w:tc>
          <w:tcPr>
            <w:tcW w:w="1556" w:type="dxa"/>
            <w:shd w:val="clear" w:color="auto" w:fill="auto"/>
          </w:tcPr>
          <w:p w14:paraId="2E6921E3" w14:textId="77777777" w:rsidR="004D2093" w:rsidRDefault="004D2093" w:rsidP="004D20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0D69AAAC" w14:textId="1245D696" w:rsidR="004D2093" w:rsidRDefault="004D2093" w:rsidP="004D20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C45F928" w14:textId="77777777" w:rsidR="004D2093" w:rsidRDefault="004D2093" w:rsidP="004D20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29C54BFF" w14:textId="43744401" w:rsidR="004D2093" w:rsidRPr="00E067EC" w:rsidRDefault="004D2093" w:rsidP="004D209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101425E" w14:textId="77777777" w:rsidR="004D2093" w:rsidRPr="002A4FD9" w:rsidRDefault="004D2093" w:rsidP="004D209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9"/>
      <w:footerReference w:type="default" r:id="rId10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09EF7" w14:textId="77777777" w:rsidR="00DE4CCF" w:rsidRDefault="00DE4CCF">
      <w:r>
        <w:separator/>
      </w:r>
    </w:p>
  </w:endnote>
  <w:endnote w:type="continuationSeparator" w:id="0">
    <w:p w14:paraId="49879BC2" w14:textId="77777777" w:rsidR="00DE4CCF" w:rsidRDefault="00DE4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1D9804DE-351E-F548-A6DF-8406E3F6D6C9}"/>
    <w:embedBold r:id="rId2" w:fontKey="{2B85AEB7-0916-DB4C-B361-B2D05CB259DE}"/>
    <w:embedItalic r:id="rId3" w:fontKey="{63D6D2EB-51EF-D248-8F0A-DFD3AC9D632E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2D1FEDB1-558F-684C-BDE6-1532ABFC906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C24E2E07-B940-6D40-B5D4-D4AB73F03EBF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E133FA79-FC86-9344-A017-2BFDFF8FC42A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EEDF0F92-3394-6443-A2CB-A0A253122855}"/>
    <w:embedBold r:id="rId8" w:fontKey="{7F786009-981F-564B-8BCD-C83F8337EC8F}"/>
    <w:embedItalic r:id="rId9" w:fontKey="{73A8C4DD-8761-E14D-9169-430C9370026B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0" w:fontKey="{5BE44D34-5708-D54B-A0A5-F664B39B5C3A}"/>
    <w:embedBold r:id="rId11" w:fontKey="{88C8C2A7-7240-3243-9A61-D8C4DF54B0BF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2" w:fontKey="{4F195FE2-B9C3-5842-A1B8-FFF3A8CFFD3C}"/>
    <w:embedBold r:id="rId13" w:fontKey="{343CB992-6669-E648-9BCA-79F733B8570B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E0E65828-A06D-C74F-9202-AB8F11B8862B}"/>
    <w:embedBold r:id="rId15" w:fontKey="{0A313330-AE5E-8840-80FD-0505DA3A4D78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196379FE-6911-A343-B54D-181C101CD9AC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7" w:fontKey="{D6B53BFE-5929-BB44-974F-79C8B013135B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8" w:fontKey="{636BC80A-CF53-0442-BEC2-2FA105A61867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9" w:fontKey="{D734A3A7-2C88-B341-8507-82C4ED56F25D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0" w:fontKey="{BD7CFC82-99BA-4643-8AAA-DBD1FABF875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87119" w14:textId="77777777" w:rsidR="00DE4CCF" w:rsidRDefault="00DE4CCF">
      <w:r>
        <w:separator/>
      </w:r>
    </w:p>
  </w:footnote>
  <w:footnote w:type="continuationSeparator" w:id="0">
    <w:p w14:paraId="7E259CC8" w14:textId="77777777" w:rsidR="00DE4CCF" w:rsidRDefault="00DE4C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0011">
    <w:abstractNumId w:val="17"/>
  </w:num>
  <w:num w:numId="2" w16cid:durableId="2001469776">
    <w:abstractNumId w:val="22"/>
  </w:num>
  <w:num w:numId="3" w16cid:durableId="2026665890">
    <w:abstractNumId w:val="26"/>
  </w:num>
  <w:num w:numId="4" w16cid:durableId="1784569155">
    <w:abstractNumId w:val="15"/>
  </w:num>
  <w:num w:numId="5" w16cid:durableId="700133967">
    <w:abstractNumId w:val="23"/>
  </w:num>
  <w:num w:numId="6" w16cid:durableId="151718455">
    <w:abstractNumId w:val="0"/>
  </w:num>
  <w:num w:numId="7" w16cid:durableId="200243870">
    <w:abstractNumId w:val="1"/>
  </w:num>
  <w:num w:numId="8" w16cid:durableId="1125778757">
    <w:abstractNumId w:val="2"/>
  </w:num>
  <w:num w:numId="9" w16cid:durableId="412627632">
    <w:abstractNumId w:val="3"/>
  </w:num>
  <w:num w:numId="10" w16cid:durableId="563373554">
    <w:abstractNumId w:val="8"/>
  </w:num>
  <w:num w:numId="11" w16cid:durableId="1002006916">
    <w:abstractNumId w:val="4"/>
  </w:num>
  <w:num w:numId="12" w16cid:durableId="989165096">
    <w:abstractNumId w:val="5"/>
  </w:num>
  <w:num w:numId="13" w16cid:durableId="1335298676">
    <w:abstractNumId w:val="6"/>
  </w:num>
  <w:num w:numId="14" w16cid:durableId="1722633940">
    <w:abstractNumId w:val="7"/>
  </w:num>
  <w:num w:numId="15" w16cid:durableId="1354259119">
    <w:abstractNumId w:val="9"/>
  </w:num>
  <w:num w:numId="16" w16cid:durableId="859901175">
    <w:abstractNumId w:val="11"/>
  </w:num>
  <w:num w:numId="17" w16cid:durableId="803036282">
    <w:abstractNumId w:val="20"/>
  </w:num>
  <w:num w:numId="18" w16cid:durableId="831606007">
    <w:abstractNumId w:val="14"/>
  </w:num>
  <w:num w:numId="19" w16cid:durableId="565721963">
    <w:abstractNumId w:val="32"/>
  </w:num>
  <w:num w:numId="20" w16cid:durableId="1686663608">
    <w:abstractNumId w:val="29"/>
  </w:num>
  <w:num w:numId="21" w16cid:durableId="1143887740">
    <w:abstractNumId w:val="33"/>
  </w:num>
  <w:num w:numId="22" w16cid:durableId="1202011777">
    <w:abstractNumId w:val="27"/>
  </w:num>
  <w:num w:numId="23" w16cid:durableId="307634202">
    <w:abstractNumId w:val="12"/>
  </w:num>
  <w:num w:numId="24" w16cid:durableId="1616058246">
    <w:abstractNumId w:val="13"/>
  </w:num>
  <w:num w:numId="25" w16cid:durableId="418866404">
    <w:abstractNumId w:val="24"/>
  </w:num>
  <w:num w:numId="26" w16cid:durableId="1239512748">
    <w:abstractNumId w:val="19"/>
  </w:num>
  <w:num w:numId="27" w16cid:durableId="160511321">
    <w:abstractNumId w:val="10"/>
  </w:num>
  <w:num w:numId="28" w16cid:durableId="1529027843">
    <w:abstractNumId w:val="16"/>
  </w:num>
  <w:num w:numId="29" w16cid:durableId="1439374916">
    <w:abstractNumId w:val="21"/>
  </w:num>
  <w:num w:numId="30" w16cid:durableId="1029113432">
    <w:abstractNumId w:val="28"/>
  </w:num>
  <w:num w:numId="31" w16cid:durableId="1276986661">
    <w:abstractNumId w:val="31"/>
  </w:num>
  <w:num w:numId="32" w16cid:durableId="1017537767">
    <w:abstractNumId w:val="30"/>
  </w:num>
  <w:num w:numId="33" w16cid:durableId="252858097">
    <w:abstractNumId w:val="18"/>
  </w:num>
  <w:num w:numId="34" w16cid:durableId="146480040">
    <w:abstractNumId w:val="25"/>
  </w:num>
  <w:num w:numId="35" w16cid:durableId="928537355">
    <w:abstractNumId w:val="22"/>
  </w:num>
  <w:num w:numId="36" w16cid:durableId="129327870">
    <w:abstractNumId w:val="22"/>
  </w:num>
  <w:num w:numId="37" w16cid:durableId="16425060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516D6"/>
    <w:rsid w:val="00062407"/>
    <w:rsid w:val="00064B38"/>
    <w:rsid w:val="000702F6"/>
    <w:rsid w:val="0009099A"/>
    <w:rsid w:val="00095BBE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185F"/>
    <w:rsid w:val="001D2A32"/>
    <w:rsid w:val="00201A76"/>
    <w:rsid w:val="002112DA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2843"/>
    <w:rsid w:val="00383806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D2093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94036"/>
    <w:rsid w:val="006B0EC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C0E44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2A09"/>
    <w:rsid w:val="008F45A0"/>
    <w:rsid w:val="008F5881"/>
    <w:rsid w:val="0092652A"/>
    <w:rsid w:val="00940728"/>
    <w:rsid w:val="00950FCF"/>
    <w:rsid w:val="00986207"/>
    <w:rsid w:val="00992CB2"/>
    <w:rsid w:val="00993843"/>
    <w:rsid w:val="009A47E5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149F5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E4CCF"/>
    <w:rsid w:val="00E0543B"/>
    <w:rsid w:val="00E067EC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067EC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upporting-life-issues-and-young-people/digital-safeguard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0</cp:revision>
  <cp:lastPrinted>2022-09-06T09:41:00Z</cp:lastPrinted>
  <dcterms:created xsi:type="dcterms:W3CDTF">2021-03-24T15:23:00Z</dcterms:created>
  <dcterms:modified xsi:type="dcterms:W3CDTF">2022-09-06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